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B2A" w:rsidRDefault="00EA3B2A" w:rsidP="008C7624">
      <w:pPr>
        <w:rPr>
          <w:b/>
        </w:rPr>
      </w:pPr>
    </w:p>
    <w:p w:rsidR="00EA3B2A" w:rsidRDefault="00EA3B2A" w:rsidP="00D821A7">
      <w:pPr>
        <w:jc w:val="center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AB1F84" w:rsidRDefault="00AB1F84" w:rsidP="00EA3B2A">
      <w:pPr>
        <w:jc w:val="right"/>
        <w:rPr>
          <w:b/>
          <w:sz w:val="72"/>
          <w:szCs w:val="72"/>
        </w:rPr>
      </w:pPr>
      <w:r w:rsidRPr="00AB1F84">
        <w:rPr>
          <w:b/>
          <w:sz w:val="72"/>
          <w:szCs w:val="72"/>
        </w:rPr>
        <w:t>Requirement Management Plan</w:t>
      </w:r>
    </w:p>
    <w:p w:rsid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CLIENT NAME&gt;</w:t>
      </w:r>
    </w:p>
    <w:p w:rsid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Project Name&gt;</w:t>
      </w:r>
    </w:p>
    <w:p w:rsidR="00EA3B2A" w:rsidRP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Version Number&gt;</w:t>
      </w:r>
      <w:r w:rsidRPr="00EA3B2A">
        <w:rPr>
          <w:b/>
          <w:sz w:val="56"/>
          <w:szCs w:val="56"/>
        </w:rPr>
        <w:br w:type="page"/>
      </w:r>
    </w:p>
    <w:p w:rsidR="00F72A83" w:rsidRDefault="00F72A83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tbl>
      <w:tblPr>
        <w:tblW w:w="50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1195"/>
        <w:gridCol w:w="1873"/>
        <w:gridCol w:w="2248"/>
        <w:gridCol w:w="1703"/>
        <w:gridCol w:w="1369"/>
      </w:tblGrid>
      <w:tr w:rsidR="0055529B" w:rsidRPr="00E357DC" w:rsidTr="003E7D2F">
        <w:trPr>
          <w:trHeight w:val="270"/>
          <w:jc w:val="center"/>
        </w:trPr>
        <w:tc>
          <w:tcPr>
            <w:tcW w:w="9379" w:type="dxa"/>
            <w:gridSpan w:val="6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Document Revision Control Table</w:t>
            </w:r>
          </w:p>
        </w:tc>
      </w:tr>
      <w:tr w:rsidR="0048362B" w:rsidRPr="00E357DC" w:rsidTr="003E7D2F">
        <w:trPr>
          <w:trHeight w:val="525"/>
          <w:jc w:val="center"/>
        </w:trPr>
        <w:tc>
          <w:tcPr>
            <w:tcW w:w="991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Version No.</w:t>
            </w:r>
          </w:p>
        </w:tc>
        <w:tc>
          <w:tcPr>
            <w:tcW w:w="1195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Date Revised</w:t>
            </w:r>
          </w:p>
        </w:tc>
        <w:tc>
          <w:tcPr>
            <w:tcW w:w="1873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Change Description</w:t>
            </w:r>
          </w:p>
        </w:tc>
        <w:tc>
          <w:tcPr>
            <w:tcW w:w="2248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A/M/D</w:t>
            </w:r>
            <w:r w:rsidRPr="008377E4">
              <w:rPr>
                <w:rFonts w:cs="Arial"/>
                <w:b/>
                <w:bCs/>
                <w:sz w:val="20"/>
              </w:rPr>
              <w:br/>
              <w:t>(Add/Modify/ Deleted)</w:t>
            </w:r>
          </w:p>
        </w:tc>
        <w:tc>
          <w:tcPr>
            <w:tcW w:w="1703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Prepared By</w:t>
            </w:r>
          </w:p>
        </w:tc>
        <w:tc>
          <w:tcPr>
            <w:tcW w:w="1369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Approved By</w:t>
            </w:r>
          </w:p>
        </w:tc>
      </w:tr>
      <w:tr w:rsidR="0048362B" w:rsidRPr="00E357DC" w:rsidTr="003E7D2F">
        <w:trPr>
          <w:trHeight w:val="270"/>
          <w:jc w:val="center"/>
        </w:trPr>
        <w:tc>
          <w:tcPr>
            <w:tcW w:w="991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shd w:val="clear" w:color="auto" w:fill="auto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</w:tr>
      <w:tr w:rsidR="0048362B" w:rsidRPr="00E357DC" w:rsidTr="003E7D2F">
        <w:trPr>
          <w:trHeight w:val="62"/>
          <w:jc w:val="center"/>
        </w:trPr>
        <w:tc>
          <w:tcPr>
            <w:tcW w:w="991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shd w:val="clear" w:color="auto" w:fill="auto"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</w:p>
        </w:tc>
      </w:tr>
      <w:tr w:rsidR="0048362B" w:rsidRPr="00E357DC" w:rsidTr="003E7D2F">
        <w:trPr>
          <w:trHeight w:val="270"/>
          <w:jc w:val="center"/>
        </w:trPr>
        <w:tc>
          <w:tcPr>
            <w:tcW w:w="991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shd w:val="clear" w:color="auto" w:fill="auto"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</w:p>
        </w:tc>
      </w:tr>
      <w:tr w:rsidR="0048362B" w:rsidRPr="00E357DC" w:rsidTr="003E7D2F">
        <w:trPr>
          <w:trHeight w:val="270"/>
          <w:jc w:val="center"/>
        </w:trPr>
        <w:tc>
          <w:tcPr>
            <w:tcW w:w="991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195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873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2248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703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369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</w:tr>
    </w:tbl>
    <w:p w:rsidR="00F72A83" w:rsidRDefault="00F72A83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90017A" w:rsidRDefault="0090017A" w:rsidP="008C7624">
      <w:pPr>
        <w:rPr>
          <w:b/>
        </w:rPr>
      </w:pPr>
    </w:p>
    <w:p w:rsidR="0090017A" w:rsidRDefault="0090017A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F30BFA" w:rsidRDefault="00F30BFA" w:rsidP="008C7624">
      <w:pPr>
        <w:rPr>
          <w:b/>
        </w:rPr>
      </w:pPr>
    </w:p>
    <w:p w:rsidR="00F30BFA" w:rsidRDefault="00F30BFA" w:rsidP="00F30BFA">
      <w:pPr>
        <w:spacing w:after="0"/>
        <w:rPr>
          <w:b/>
          <w:sz w:val="24"/>
          <w:szCs w:val="24"/>
        </w:rPr>
      </w:pPr>
      <w:r>
        <w:rPr>
          <w:b/>
        </w:rPr>
        <w:br w:type="page"/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30BFA">
        <w:rPr>
          <w:b/>
          <w:sz w:val="24"/>
          <w:szCs w:val="24"/>
        </w:rPr>
        <w:t>Table of Contents</w:t>
      </w:r>
    </w:p>
    <w:p w:rsidR="00F30BFA" w:rsidRPr="00F30BFA" w:rsidRDefault="00F30BFA" w:rsidP="00F30BFA">
      <w:pPr>
        <w:spacing w:after="0"/>
        <w:rPr>
          <w:b/>
          <w:sz w:val="24"/>
          <w:szCs w:val="24"/>
        </w:rPr>
      </w:pP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Introduction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1.1 </w:t>
      </w:r>
      <w:r w:rsidR="002E6742">
        <w:rPr>
          <w:sz w:val="20"/>
          <w:szCs w:val="20"/>
        </w:rPr>
        <w:t>Purpos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1.2 </w:t>
      </w:r>
      <w:r w:rsidR="002E6742">
        <w:rPr>
          <w:sz w:val="20"/>
          <w:szCs w:val="20"/>
        </w:rPr>
        <w:t>Stakeholder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1.3 </w:t>
      </w:r>
      <w:r w:rsidR="002E6742">
        <w:rPr>
          <w:sz w:val="20"/>
          <w:szCs w:val="20"/>
        </w:rPr>
        <w:t>Scop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1.4 </w:t>
      </w:r>
      <w:r w:rsidR="002E6742">
        <w:rPr>
          <w:sz w:val="20"/>
          <w:szCs w:val="20"/>
        </w:rPr>
        <w:t>Definition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1.5 </w:t>
      </w:r>
      <w:r w:rsidR="002E6742">
        <w:rPr>
          <w:sz w:val="20"/>
          <w:szCs w:val="20"/>
        </w:rPr>
        <w:t>Referenc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Requirement Management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1 </w:t>
      </w:r>
      <w:r w:rsidR="002E6742">
        <w:rPr>
          <w:sz w:val="20"/>
          <w:szCs w:val="20"/>
        </w:rPr>
        <w:t>Requirement Gathering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2 </w:t>
      </w:r>
      <w:r w:rsidR="002E6742">
        <w:rPr>
          <w:sz w:val="20"/>
          <w:szCs w:val="20"/>
        </w:rPr>
        <w:t>Requirement Traceability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3 </w:t>
      </w:r>
      <w:r w:rsidR="002E6742">
        <w:rPr>
          <w:sz w:val="20"/>
          <w:szCs w:val="20"/>
        </w:rPr>
        <w:t>Requirement Analysi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4 </w:t>
      </w:r>
      <w:r w:rsidR="002E6742">
        <w:rPr>
          <w:sz w:val="20"/>
          <w:szCs w:val="20"/>
        </w:rPr>
        <w:t>Requirement Modeling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5 </w:t>
      </w:r>
      <w:r w:rsidR="002E6742">
        <w:rPr>
          <w:sz w:val="20"/>
          <w:szCs w:val="20"/>
        </w:rPr>
        <w:t>Requirement Documentatio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6 </w:t>
      </w:r>
      <w:r w:rsidR="002E6742">
        <w:rPr>
          <w:sz w:val="20"/>
          <w:szCs w:val="20"/>
        </w:rPr>
        <w:t>Requirement Review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 xml:space="preserve">2.7 </w:t>
      </w:r>
      <w:r w:rsidR="002E6742">
        <w:rPr>
          <w:sz w:val="20"/>
          <w:szCs w:val="20"/>
        </w:rPr>
        <w:t>Quality Standard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5</w:t>
      </w: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Requirement Categories</w:t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  <w:t>6</w:t>
      </w: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Configuration Management</w:t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</w:r>
      <w:r w:rsidR="00D22634">
        <w:rPr>
          <w:sz w:val="20"/>
          <w:szCs w:val="20"/>
        </w:rPr>
        <w:tab/>
        <w:t>6</w:t>
      </w: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Requirement Tools</w:t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  <w:t>6</w:t>
      </w: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Requirement Metrics</w:t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  <w:t>6</w:t>
      </w:r>
    </w:p>
    <w:p w:rsidR="002E6742" w:rsidRDefault="002E6742" w:rsidP="002E6742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Reporting Structure</w:t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  <w:t>6</w:t>
      </w:r>
    </w:p>
    <w:p w:rsidR="00F30BFA" w:rsidRDefault="00D22634" w:rsidP="00D22634">
      <w:pPr>
        <w:pStyle w:val="ListParagraph"/>
        <w:numPr>
          <w:ilvl w:val="0"/>
          <w:numId w:val="6"/>
        </w:numPr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Change Management</w:t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  <w:t>6</w:t>
      </w:r>
    </w:p>
    <w:p w:rsidR="00D22634" w:rsidRPr="00D22634" w:rsidRDefault="00D22634" w:rsidP="00D22634">
      <w:pPr>
        <w:pStyle w:val="ListParagraph"/>
        <w:spacing w:line="254" w:lineRule="auto"/>
        <w:rPr>
          <w:sz w:val="20"/>
          <w:szCs w:val="20"/>
        </w:rPr>
      </w:pPr>
      <w:r>
        <w:rPr>
          <w:sz w:val="20"/>
          <w:szCs w:val="20"/>
        </w:rPr>
        <w:t>APPENDICES</w:t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</w:r>
      <w:r w:rsidR="000578E0">
        <w:rPr>
          <w:sz w:val="20"/>
          <w:szCs w:val="20"/>
        </w:rPr>
        <w:tab/>
        <w:t>7</w:t>
      </w: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D22634" w:rsidRDefault="00D22634" w:rsidP="00F30BFA">
      <w:pPr>
        <w:ind w:left="360"/>
        <w:rPr>
          <w:b/>
        </w:rPr>
      </w:pPr>
    </w:p>
    <w:p w:rsidR="00F30BFA" w:rsidRDefault="00F30BFA" w:rsidP="00F30BFA">
      <w:pPr>
        <w:pStyle w:val="ListParagraph"/>
        <w:rPr>
          <w:b/>
        </w:rPr>
      </w:pPr>
    </w:p>
    <w:p w:rsidR="00F30BFA" w:rsidRDefault="00F30BFA">
      <w:pPr>
        <w:rPr>
          <w:b/>
        </w:rPr>
      </w:pPr>
    </w:p>
    <w:p w:rsidR="0055529B" w:rsidRDefault="0055529B" w:rsidP="008C7624">
      <w:pPr>
        <w:rPr>
          <w:b/>
        </w:rPr>
      </w:pPr>
    </w:p>
    <w:p w:rsidR="008C7624" w:rsidRPr="00D22634" w:rsidRDefault="008C7624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 w:rsidRPr="00D22634">
        <w:rPr>
          <w:b/>
          <w:sz w:val="24"/>
          <w:szCs w:val="24"/>
        </w:rPr>
        <w:t>Introduction</w:t>
      </w:r>
    </w:p>
    <w:p w:rsidR="007A56DF" w:rsidRPr="00570182" w:rsidRDefault="008C7624" w:rsidP="007A56DF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rovide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the overview of the </w:t>
      </w:r>
      <w:r w:rsidR="00AB1F84" w:rsidRP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Requirement Management Plan 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nd 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explain </w:t>
      </w:r>
      <w:r w:rsid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how it defines the strategy to manage the 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roject's requirements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005E72" w:rsidRPr="008C7624" w:rsidRDefault="008C7624" w:rsidP="007A56DF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 w:rsidRPr="008C7624">
        <w:rPr>
          <w:b/>
        </w:rPr>
        <w:br/>
        <w:t>1.1 Purpose</w:t>
      </w:r>
    </w:p>
    <w:p w:rsidR="008C7624" w:rsidRPr="00570182" w:rsidRDefault="008C7624" w:rsidP="008C762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Define the purpose of creating the </w:t>
      </w:r>
      <w:r w:rsidR="00AA568C" w:rsidRP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Requirement Management Plan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8C7624" w:rsidRDefault="008C7624" w:rsidP="008C7624">
      <w:pPr>
        <w:ind w:left="360"/>
        <w:rPr>
          <w:b/>
        </w:rPr>
      </w:pPr>
      <w:r w:rsidRPr="008C7624">
        <w:rPr>
          <w:b/>
        </w:rPr>
        <w:t>1.2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8C7624">
        <w:rPr>
          <w:b/>
        </w:rPr>
        <w:t>Stakeholders</w:t>
      </w:r>
    </w:p>
    <w:p w:rsidR="008C7624" w:rsidRPr="00570182" w:rsidRDefault="008C7624" w:rsidP="008C762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details of the stakeholders involved in the </w:t>
      </w:r>
      <w:r w:rsidR="00AA568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requirement management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8C7624" w:rsidRDefault="008C7624" w:rsidP="008C7624">
      <w:pPr>
        <w:ind w:left="360"/>
        <w:rPr>
          <w:b/>
        </w:rPr>
      </w:pPr>
      <w:r>
        <w:rPr>
          <w:b/>
        </w:rPr>
        <w:t>1.3 Scope</w:t>
      </w:r>
    </w:p>
    <w:p w:rsidR="007A56DF" w:rsidRPr="00570182" w:rsidRDefault="007A56DF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details of the 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roject's scope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define the broad outlines of </w:t>
      </w:r>
      <w:r w:rsidR="00AA568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requirement boundaries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8C7624" w:rsidRDefault="008C7624" w:rsidP="008C7624">
      <w:pPr>
        <w:ind w:firstLine="360"/>
        <w:rPr>
          <w:b/>
        </w:rPr>
      </w:pPr>
      <w:r>
        <w:rPr>
          <w:b/>
        </w:rPr>
        <w:t>1.4 Definitions</w:t>
      </w:r>
    </w:p>
    <w:p w:rsidR="007A56DF" w:rsidRPr="00570182" w:rsidRDefault="007A56DF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Define any of the technical or business acronyms and abbreviations used in the </w:t>
      </w:r>
      <w:r w:rsidR="00AA568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lan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7A56DF" w:rsidRDefault="008C7624" w:rsidP="007A56DF">
      <w:pPr>
        <w:ind w:left="360"/>
        <w:rPr>
          <w:b/>
        </w:rPr>
      </w:pPr>
      <w:r>
        <w:rPr>
          <w:b/>
        </w:rPr>
        <w:t>1.5 References</w:t>
      </w:r>
    </w:p>
    <w:p w:rsidR="00DA50A8" w:rsidRDefault="008C762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7A56DF"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List down any of the other reference documents that are mentioned in the </w:t>
      </w:r>
      <w:r w:rsidR="00AA568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lan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22634" w:rsidRDefault="00D22634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Pr="00570182" w:rsidRDefault="00AA568C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5B3B1B" w:rsidRPr="00360524" w:rsidRDefault="00AB1F84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quirement Management</w:t>
      </w:r>
    </w:p>
    <w:p w:rsidR="005B3B1B" w:rsidRDefault="005B3B1B" w:rsidP="005B3B1B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fine </w:t>
      </w:r>
      <w:r w:rsid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ll the aspects that are to be taken care of for managing the requirements of the project/product.]</w:t>
      </w:r>
    </w:p>
    <w:p w:rsidR="00825CD0" w:rsidRDefault="00825CD0" w:rsidP="005B3B1B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B1F84" w:rsidRPr="008C7624" w:rsidRDefault="002E6742" w:rsidP="00AB1F84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>
        <w:rPr>
          <w:b/>
        </w:rPr>
        <w:t>2</w:t>
      </w:r>
      <w:r w:rsidR="00AB1F84" w:rsidRPr="008C7624">
        <w:rPr>
          <w:b/>
        </w:rPr>
        <w:t xml:space="preserve">.1 </w:t>
      </w:r>
      <w:r w:rsidR="00AB1F84">
        <w:rPr>
          <w:b/>
        </w:rPr>
        <w:t>Requirement Gathering</w:t>
      </w:r>
    </w:p>
    <w:p w:rsidR="00AB1F84" w:rsidRDefault="00AB1F8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Define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techniques and approaches to be used for requirement elicitation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AB1F84" w:rsidRPr="008C7624" w:rsidRDefault="002E6742" w:rsidP="00AB1F84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>
        <w:rPr>
          <w:b/>
        </w:rPr>
        <w:t>2.2</w:t>
      </w:r>
      <w:r w:rsidR="00AB1F84" w:rsidRPr="008C7624">
        <w:rPr>
          <w:b/>
        </w:rPr>
        <w:t xml:space="preserve"> </w:t>
      </w:r>
      <w:r w:rsidR="00AB1F84">
        <w:rPr>
          <w:b/>
        </w:rPr>
        <w:t>Requirement Traceability</w:t>
      </w:r>
    </w:p>
    <w:p w:rsidR="00AB1F84" w:rsidRPr="00570182" w:rsidRDefault="00AB1F8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P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the 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strategy</w:t>
      </w:r>
      <w:r w:rsidRP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tools th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e project will use to trace the project requirements throughout the</w:t>
      </w:r>
      <w:r w:rsidRPr="00AB1F8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life cycle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AB1F84" w:rsidRDefault="002E6742" w:rsidP="00AB1F84">
      <w:pPr>
        <w:ind w:left="360"/>
        <w:rPr>
          <w:b/>
        </w:rPr>
      </w:pPr>
      <w:r>
        <w:rPr>
          <w:b/>
        </w:rPr>
        <w:t>2.3</w:t>
      </w:r>
      <w:r w:rsidR="00AB1F84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AB1F84">
        <w:rPr>
          <w:b/>
        </w:rPr>
        <w:t>Requirement Analysis</w:t>
      </w:r>
    </w:p>
    <w:p w:rsidR="00AB1F84" w:rsidRPr="00570182" w:rsidRDefault="00AB1F8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Define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techniques and approaches to be used for requirement analysis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AB1F84" w:rsidRDefault="002E6742" w:rsidP="00AB1F84">
      <w:pPr>
        <w:ind w:left="360"/>
        <w:rPr>
          <w:b/>
        </w:rPr>
      </w:pPr>
      <w:r>
        <w:rPr>
          <w:b/>
        </w:rPr>
        <w:t>2.4</w:t>
      </w:r>
      <w:r w:rsidR="00AB1F84">
        <w:rPr>
          <w:b/>
        </w:rPr>
        <w:t xml:space="preserve"> Requirement Modeling</w:t>
      </w:r>
    </w:p>
    <w:p w:rsidR="00AB1F84" w:rsidRPr="00570182" w:rsidRDefault="00AB1F8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tails of the models that will be created to depict information and the modeling notation languages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AB1F84" w:rsidRDefault="002E6742" w:rsidP="00AB1F84">
      <w:pPr>
        <w:ind w:firstLine="360"/>
        <w:rPr>
          <w:b/>
        </w:rPr>
      </w:pPr>
      <w:r>
        <w:rPr>
          <w:b/>
        </w:rPr>
        <w:t>2.5</w:t>
      </w:r>
      <w:r w:rsidR="00AB1F84">
        <w:rPr>
          <w:b/>
        </w:rPr>
        <w:t xml:space="preserve"> Requirement Documentation</w:t>
      </w:r>
    </w:p>
    <w:p w:rsidR="00AB1F84" w:rsidRDefault="00AB1F8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ist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out all the documents that are supposed to be created to 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fin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requirement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s. Also, specify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level of details that should be included within</w:t>
      </w:r>
      <w:r w:rsidR="00AA568C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the organizational templates that should be used.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338"/>
        <w:gridCol w:w="2281"/>
        <w:gridCol w:w="2310"/>
        <w:gridCol w:w="2061"/>
      </w:tblGrid>
      <w:tr w:rsidR="001B3868" w:rsidTr="001B3868">
        <w:tc>
          <w:tcPr>
            <w:tcW w:w="2338" w:type="dxa"/>
          </w:tcPr>
          <w:p w:rsidR="001B3868" w:rsidRPr="001B3868" w:rsidRDefault="001B3868" w:rsidP="001B386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1B3868">
              <w:rPr>
                <w:rFonts w:cstheme="minorHAnsi"/>
                <w:b/>
                <w:sz w:val="20"/>
                <w:szCs w:val="20"/>
              </w:rPr>
              <w:t>Document Name</w:t>
            </w:r>
          </w:p>
        </w:tc>
        <w:tc>
          <w:tcPr>
            <w:tcW w:w="2281" w:type="dxa"/>
          </w:tcPr>
          <w:p w:rsidR="001B3868" w:rsidRPr="001B3868" w:rsidRDefault="001B3868" w:rsidP="001B386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1B3868">
              <w:rPr>
                <w:rFonts w:cstheme="minorHAnsi"/>
                <w:b/>
                <w:sz w:val="20"/>
                <w:szCs w:val="20"/>
              </w:rPr>
              <w:t>Purpose</w:t>
            </w:r>
          </w:p>
        </w:tc>
        <w:tc>
          <w:tcPr>
            <w:tcW w:w="2310" w:type="dxa"/>
          </w:tcPr>
          <w:p w:rsidR="001B3868" w:rsidRPr="001B3868" w:rsidRDefault="001B3868" w:rsidP="001B386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1B3868">
              <w:rPr>
                <w:rFonts w:cstheme="minorHAnsi"/>
                <w:b/>
                <w:sz w:val="20"/>
                <w:szCs w:val="20"/>
              </w:rPr>
              <w:t>Template Name</w:t>
            </w:r>
          </w:p>
        </w:tc>
        <w:tc>
          <w:tcPr>
            <w:tcW w:w="2061" w:type="dxa"/>
          </w:tcPr>
          <w:p w:rsidR="001B3868" w:rsidRPr="001B3868" w:rsidRDefault="001B3868" w:rsidP="001B386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1B3868">
              <w:rPr>
                <w:rFonts w:cstheme="minorHAnsi"/>
                <w:b/>
                <w:sz w:val="20"/>
                <w:szCs w:val="20"/>
              </w:rPr>
              <w:t>Template Location</w:t>
            </w:r>
          </w:p>
        </w:tc>
      </w:tr>
      <w:tr w:rsidR="001B3868" w:rsidTr="001B3868">
        <w:tc>
          <w:tcPr>
            <w:tcW w:w="2338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28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310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06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1B3868" w:rsidTr="001B3868">
        <w:tc>
          <w:tcPr>
            <w:tcW w:w="2338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28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310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06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1B3868" w:rsidTr="001B3868">
        <w:tc>
          <w:tcPr>
            <w:tcW w:w="2338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28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310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06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1B3868" w:rsidTr="001B3868">
        <w:tc>
          <w:tcPr>
            <w:tcW w:w="2338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28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310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2061" w:type="dxa"/>
          </w:tcPr>
          <w:p w:rsidR="001B3868" w:rsidRDefault="001B3868" w:rsidP="00AB1F84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</w:tbl>
    <w:p w:rsidR="001B3868" w:rsidRPr="00570182" w:rsidRDefault="001B3868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B1F84" w:rsidRDefault="002E6742" w:rsidP="00AB1F84">
      <w:pPr>
        <w:ind w:left="360"/>
        <w:rPr>
          <w:b/>
        </w:rPr>
      </w:pPr>
      <w:r>
        <w:rPr>
          <w:b/>
        </w:rPr>
        <w:t>2.6</w:t>
      </w:r>
      <w:r w:rsidR="00AB1F84">
        <w:rPr>
          <w:b/>
        </w:rPr>
        <w:t xml:space="preserve"> Requirement Review</w:t>
      </w:r>
    </w:p>
    <w:p w:rsidR="00AB1F84" w:rsidRDefault="00AB1F84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List down </w:t>
      </w:r>
      <w:r w:rsidR="00D408C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ll the review </w:t>
      </w:r>
      <w:r w:rsidR="00E25C5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ctivities, checklists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 w:rsidR="00D408C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peer review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s</w:t>
      </w:r>
      <w:r w:rsidR="00D408C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that will be carried out to verify the documented requirements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 w:rsidR="00D408C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3E7D2F" w:rsidRDefault="003E7D2F" w:rsidP="00AB1F8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2E6742" w:rsidP="00AA568C">
      <w:pPr>
        <w:ind w:left="360"/>
        <w:rPr>
          <w:b/>
        </w:rPr>
      </w:pPr>
      <w:r>
        <w:rPr>
          <w:b/>
        </w:rPr>
        <w:t>2.7</w:t>
      </w:r>
      <w:r w:rsidR="00AA568C">
        <w:rPr>
          <w:b/>
        </w:rPr>
        <w:t xml:space="preserve"> Quality Standards</w:t>
      </w:r>
    </w:p>
    <w:p w:rsidR="00AA568C" w:rsidRDefault="00AA568C" w:rsidP="001B3868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the standards that should be followed while gathering and 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repor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ing requirements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AA568C" w:rsidRPr="00570182" w:rsidRDefault="00AA568C" w:rsidP="00D408C1">
      <w:pPr>
        <w:spacing w:before="240" w:line="240" w:lineRule="auto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825CD0" w:rsidRDefault="00825CD0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quirement Categories</w:t>
      </w:r>
    </w:p>
    <w:p w:rsidR="00825CD0" w:rsidRPr="00825CD0" w:rsidRDefault="00825CD0" w:rsidP="00825CD0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825CD0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Mention all the broad categories or types of requirements that will be a part of the project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825CD0" w:rsidRDefault="00825CD0" w:rsidP="00825CD0">
      <w:pPr>
        <w:rPr>
          <w:b/>
          <w:sz w:val="24"/>
          <w:szCs w:val="24"/>
        </w:rPr>
      </w:pPr>
    </w:p>
    <w:p w:rsidR="003E7D2F" w:rsidRPr="00825CD0" w:rsidRDefault="003E7D2F" w:rsidP="00825CD0">
      <w:pPr>
        <w:rPr>
          <w:b/>
          <w:sz w:val="24"/>
          <w:szCs w:val="24"/>
        </w:rPr>
      </w:pPr>
    </w:p>
    <w:p w:rsidR="00826AAD" w:rsidRPr="00360524" w:rsidRDefault="00D408C1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Configuration Management</w:t>
      </w:r>
    </w:p>
    <w:p w:rsidR="00826AAD" w:rsidRDefault="00826AAD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D408C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scribe how the different versions of the documents will be managed, what is the central location to save the project documents, what is the document nomenclature and other associated details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DA50A8" w:rsidRDefault="00DA50A8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360524" w:rsidRDefault="00D408C1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quirement Tools</w:t>
      </w:r>
    </w:p>
    <w:p w:rsidR="00DA50A8" w:rsidRDefault="00DA50A8" w:rsidP="00DA50A8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D408C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ist down the name and the associated details of all the tools that are supposed to be used for requirement elicitation and management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27"/>
        <w:gridCol w:w="2241"/>
        <w:gridCol w:w="2269"/>
        <w:gridCol w:w="2253"/>
      </w:tblGrid>
      <w:tr w:rsidR="00D408C1" w:rsidTr="00D408C1">
        <w:tc>
          <w:tcPr>
            <w:tcW w:w="2337" w:type="dxa"/>
          </w:tcPr>
          <w:p w:rsidR="00D408C1" w:rsidRPr="009857CB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9857CB">
              <w:rPr>
                <w:rFonts w:cstheme="minorHAnsi"/>
                <w:b/>
                <w:sz w:val="20"/>
                <w:szCs w:val="20"/>
              </w:rPr>
              <w:t>S. No</w:t>
            </w:r>
          </w:p>
        </w:tc>
        <w:tc>
          <w:tcPr>
            <w:tcW w:w="2337" w:type="dxa"/>
          </w:tcPr>
          <w:p w:rsidR="00D408C1" w:rsidRPr="009857CB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9857CB">
              <w:rPr>
                <w:rFonts w:cstheme="minorHAnsi"/>
                <w:b/>
                <w:sz w:val="20"/>
                <w:szCs w:val="20"/>
              </w:rPr>
              <w:t>Name of the Tool</w:t>
            </w:r>
          </w:p>
        </w:tc>
        <w:tc>
          <w:tcPr>
            <w:tcW w:w="2338" w:type="dxa"/>
          </w:tcPr>
          <w:p w:rsidR="00D408C1" w:rsidRPr="009857CB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9857CB">
              <w:rPr>
                <w:rFonts w:cstheme="minorHAnsi"/>
                <w:b/>
                <w:sz w:val="20"/>
                <w:szCs w:val="20"/>
              </w:rPr>
              <w:t>Tool Description</w:t>
            </w:r>
          </w:p>
        </w:tc>
        <w:tc>
          <w:tcPr>
            <w:tcW w:w="2338" w:type="dxa"/>
          </w:tcPr>
          <w:p w:rsidR="00D408C1" w:rsidRPr="009857CB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  <w:r w:rsidRPr="009857CB">
              <w:rPr>
                <w:rFonts w:cstheme="minorHAnsi"/>
                <w:b/>
                <w:sz w:val="20"/>
                <w:szCs w:val="20"/>
              </w:rPr>
              <w:t>License Number</w:t>
            </w:r>
          </w:p>
        </w:tc>
      </w:tr>
      <w:tr w:rsidR="00D408C1" w:rsidTr="00D408C1"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408C1" w:rsidTr="00D408C1"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408C1" w:rsidTr="00D408C1"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D408C1" w:rsidTr="00D408C1"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7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2338" w:type="dxa"/>
          </w:tcPr>
          <w:p w:rsidR="00D408C1" w:rsidRPr="001B3868" w:rsidRDefault="00D408C1" w:rsidP="00DA50A8">
            <w:pPr>
              <w:spacing w:before="240"/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:rsidR="00330E89" w:rsidRDefault="00330E89" w:rsidP="00DA50A8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330E89" w:rsidRPr="00360524" w:rsidRDefault="00825CD0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quirement Metrics</w:t>
      </w:r>
    </w:p>
    <w:p w:rsidR="00330E89" w:rsidRDefault="00330E89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825CD0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fine the metrics that will be used to qualitatively and quantitatively assess the requirement documents created for the project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992EC6" w:rsidRDefault="00992EC6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Pr="00360524" w:rsidRDefault="00825CD0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porting Structure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825CD0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aydown the reporting structure that will be followed for the associates that are expected to carry out the requirement</w:t>
      </w:r>
      <w:r w:rsidR="003E7D2F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-</w:t>
      </w:r>
      <w:r w:rsidR="00825CD0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related activities</w:t>
      </w:r>
      <w:r w:rsidR="00E25C5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long with their roles and responsibilities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 w:rsidR="00825CD0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  <w:bookmarkStart w:id="0" w:name="_GoBack"/>
      <w:bookmarkEnd w:id="0"/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Pr="00360524" w:rsidRDefault="00902CF7" w:rsidP="00D22634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Change Management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902CF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aydown the process that will be followed in case there are changes to the project requirements and the approving authority</w:t>
      </w:r>
      <w:r w:rsidR="001B386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AA568C" w:rsidRDefault="00AA568C" w:rsidP="00AA568C">
      <w:pPr>
        <w:rPr>
          <w:b/>
          <w:sz w:val="24"/>
          <w:szCs w:val="24"/>
        </w:rPr>
      </w:pPr>
    </w:p>
    <w:p w:rsidR="003E7D2F" w:rsidRDefault="003E7D2F" w:rsidP="00AA568C">
      <w:pPr>
        <w:rPr>
          <w:b/>
          <w:sz w:val="24"/>
          <w:szCs w:val="24"/>
        </w:rPr>
      </w:pPr>
    </w:p>
    <w:p w:rsidR="003E7D2F" w:rsidRDefault="003E7D2F" w:rsidP="00AA568C">
      <w:pPr>
        <w:rPr>
          <w:b/>
          <w:sz w:val="24"/>
          <w:szCs w:val="24"/>
        </w:rPr>
      </w:pPr>
    </w:p>
    <w:p w:rsidR="00AA568C" w:rsidRDefault="00AA568C" w:rsidP="00AA568C">
      <w:pPr>
        <w:rPr>
          <w:b/>
          <w:sz w:val="24"/>
          <w:szCs w:val="24"/>
        </w:rPr>
      </w:pPr>
      <w:r>
        <w:rPr>
          <w:b/>
          <w:sz w:val="24"/>
          <w:szCs w:val="24"/>
        </w:rPr>
        <w:t>APPENDICES</w:t>
      </w:r>
    </w:p>
    <w:p w:rsidR="00AA568C" w:rsidRPr="00AA568C" w:rsidRDefault="00AA568C" w:rsidP="00AA568C">
      <w:pPr>
        <w:rPr>
          <w:b/>
        </w:rPr>
      </w:pPr>
      <w:r w:rsidRPr="00AA568C">
        <w:rPr>
          <w:b/>
        </w:rPr>
        <w:t xml:space="preserve">Appendix A. </w:t>
      </w:r>
      <w:r w:rsidRPr="000578E0">
        <w:t>Requirement Documentation Templates</w:t>
      </w:r>
    </w:p>
    <w:p w:rsidR="00AA568C" w:rsidRPr="000578E0" w:rsidRDefault="00A62A3A" w:rsidP="00AA568C">
      <w:r>
        <w:rPr>
          <w:b/>
        </w:rPr>
        <w:t>Appendix B</w:t>
      </w:r>
      <w:r w:rsidR="00AA568C" w:rsidRPr="00AA568C">
        <w:rPr>
          <w:b/>
        </w:rPr>
        <w:t xml:space="preserve">. </w:t>
      </w:r>
      <w:r w:rsidR="00AA568C" w:rsidRPr="000578E0">
        <w:t>Requirement Checklist</w:t>
      </w:r>
    </w:p>
    <w:p w:rsidR="00AA568C" w:rsidRPr="00AA568C" w:rsidRDefault="00A62A3A" w:rsidP="00AA568C">
      <w:pPr>
        <w:rPr>
          <w:b/>
        </w:rPr>
      </w:pPr>
      <w:r>
        <w:rPr>
          <w:b/>
        </w:rPr>
        <w:t>Appendix C</w:t>
      </w:r>
      <w:r w:rsidR="00AA568C" w:rsidRPr="00AA568C">
        <w:rPr>
          <w:b/>
        </w:rPr>
        <w:t xml:space="preserve">. </w:t>
      </w:r>
      <w:r w:rsidR="00AA568C" w:rsidRPr="000578E0">
        <w:t>Requirement Quality Standard</w:t>
      </w:r>
    </w:p>
    <w:p w:rsidR="00992EC6" w:rsidRDefault="00992EC6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Pr="00DA50A8" w:rsidRDefault="00992EC6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330E89" w:rsidRPr="00DA50A8" w:rsidRDefault="00330E89" w:rsidP="00DA50A8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DA50A8" w:rsidRDefault="00DA50A8" w:rsidP="00DA50A8">
      <w:pPr>
        <w:rPr>
          <w:b/>
        </w:rPr>
      </w:pPr>
    </w:p>
    <w:p w:rsidR="00DA50A8" w:rsidRDefault="00DA50A8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570182" w:rsidRDefault="00DA50A8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8C7624" w:rsidRDefault="008C7624"/>
    <w:sectPr w:rsidR="008C762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37F9" w:rsidRDefault="004A37F9" w:rsidP="0090017A">
      <w:pPr>
        <w:spacing w:after="0" w:line="240" w:lineRule="auto"/>
      </w:pPr>
      <w:r>
        <w:separator/>
      </w:r>
    </w:p>
  </w:endnote>
  <w:endnote w:type="continuationSeparator" w:id="0">
    <w:p w:rsidR="004A37F9" w:rsidRDefault="004A37F9" w:rsidP="00900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12030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30BFA" w:rsidRDefault="00F30BF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7F9" w:rsidRPr="004A37F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0017A" w:rsidRPr="0090017A" w:rsidRDefault="00F30BFA">
    <w:pPr>
      <w:pStyle w:val="Footer"/>
      <w:rPr>
        <w:sz w:val="18"/>
        <w:szCs w:val="18"/>
      </w:rPr>
    </w:pPr>
    <w:r>
      <w:rPr>
        <w:sz w:val="18"/>
        <w:szCs w:val="18"/>
      </w:rPr>
      <w:t xml:space="preserve">                                                                              </w:t>
    </w:r>
    <w:r>
      <w:rPr>
        <w:sz w:val="18"/>
        <w:szCs w:val="18"/>
      </w:rPr>
      <w:tab/>
    </w:r>
    <w:r>
      <w:rPr>
        <w:sz w:val="18"/>
        <w:szCs w:val="18"/>
      </w:rPr>
      <w:tab/>
      <w:t xml:space="preserve">&lt;Company Name&gt; </w:t>
    </w:r>
    <w:r>
      <w:rPr>
        <w:sz w:val="18"/>
        <w:szCs w:val="18"/>
      </w:rPr>
      <w:tab/>
    </w:r>
    <w:r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37F9" w:rsidRDefault="004A37F9" w:rsidP="0090017A">
      <w:pPr>
        <w:spacing w:after="0" w:line="240" w:lineRule="auto"/>
      </w:pPr>
      <w:r>
        <w:separator/>
      </w:r>
    </w:p>
  </w:footnote>
  <w:footnote w:type="continuationSeparator" w:id="0">
    <w:p w:rsidR="004A37F9" w:rsidRDefault="004A37F9" w:rsidP="009001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017A" w:rsidRPr="0090017A" w:rsidRDefault="00D821A7" w:rsidP="00D821A7">
    <w:pPr>
      <w:jc w:val="both"/>
      <w:rPr>
        <w:sz w:val="18"/>
        <w:szCs w:val="18"/>
      </w:rPr>
    </w:pPr>
    <w:r>
      <w:rPr>
        <w:b/>
        <w:noProof/>
      </w:rPr>
      <w:drawing>
        <wp:inline distT="0" distB="0" distL="0" distR="0" wp14:anchorId="77F49411" wp14:editId="7CE13C5E">
          <wp:extent cx="1698171" cy="400050"/>
          <wp:effectExtent l="0" t="0" r="0" b="0"/>
          <wp:docPr id="1" name="Picture 1" descr="D:\My Documents\Personal\Creativity Block\Website\files\Business Analyst\Logo\Final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My Documents\Personal\Creativity Block\Website\files\Business Analyst\Logo\Final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3129" cy="401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0017A">
      <w:rPr>
        <w:sz w:val="18"/>
        <w:szCs w:val="18"/>
      </w:rPr>
      <w:t xml:space="preserve"> 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 w:rsidR="00AB1F84" w:rsidRPr="00AB1F84">
      <w:rPr>
        <w:sz w:val="18"/>
        <w:szCs w:val="18"/>
      </w:rPr>
      <w:t>Requirement Management Plan</w:t>
    </w:r>
    <w:r w:rsidR="00AB1F84">
      <w:rPr>
        <w:sz w:val="18"/>
        <w:szCs w:val="18"/>
      </w:rPr>
      <w:t xml:space="preserve"> </w:t>
    </w:r>
    <w:r w:rsidR="0090017A" w:rsidRPr="0090017A">
      <w:rPr>
        <w:sz w:val="18"/>
        <w:szCs w:val="18"/>
      </w:rPr>
      <w:t>&lt;Version No.&gt;</w:t>
    </w:r>
  </w:p>
  <w:p w:rsidR="0090017A" w:rsidRDefault="009001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1C54"/>
    <w:multiLevelType w:val="hybridMultilevel"/>
    <w:tmpl w:val="A224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432A3"/>
    <w:multiLevelType w:val="multilevel"/>
    <w:tmpl w:val="8BC0CB9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30AF6EFD"/>
    <w:multiLevelType w:val="multilevel"/>
    <w:tmpl w:val="C4BA96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4945F7D"/>
    <w:multiLevelType w:val="multilevel"/>
    <w:tmpl w:val="0122E462"/>
    <w:lvl w:ilvl="0">
      <w:start w:val="2"/>
      <w:numFmt w:val="decimal"/>
      <w:lvlText w:val="%1"/>
      <w:lvlJc w:val="left"/>
      <w:pPr>
        <w:ind w:left="360" w:hanging="360"/>
      </w:pPr>
      <w:rPr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sz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sz w:val="22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sz w:val="22"/>
      </w:rPr>
    </w:lvl>
  </w:abstractNum>
  <w:abstractNum w:abstractNumId="4" w15:restartNumberingAfterBreak="0">
    <w:nsid w:val="6068345B"/>
    <w:multiLevelType w:val="hybridMultilevel"/>
    <w:tmpl w:val="DD84C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775987"/>
    <w:multiLevelType w:val="multilevel"/>
    <w:tmpl w:val="C4BA9628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730307CA"/>
    <w:multiLevelType w:val="multilevel"/>
    <w:tmpl w:val="16064EFE"/>
    <w:lvl w:ilvl="0">
      <w:start w:val="1"/>
      <w:numFmt w:val="decimal"/>
      <w:lvlText w:val="%1"/>
      <w:lvlJc w:val="left"/>
      <w:pPr>
        <w:ind w:left="360" w:hanging="360"/>
      </w:pPr>
      <w:rPr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sz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sz w:val="22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sz w:val="22"/>
      </w:rPr>
    </w:lvl>
  </w:abstractNum>
  <w:num w:numId="1">
    <w:abstractNumId w:val="5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tjC0MDc0MjQxMTJQ0lEKTi0uzszPAykwqgUAqcfX5ywAAAA="/>
  </w:docVars>
  <w:rsids>
    <w:rsidRoot w:val="0077501A"/>
    <w:rsid w:val="00005E72"/>
    <w:rsid w:val="000228BD"/>
    <w:rsid w:val="000578E0"/>
    <w:rsid w:val="000B62AE"/>
    <w:rsid w:val="001B3868"/>
    <w:rsid w:val="002B32E6"/>
    <w:rsid w:val="002E6742"/>
    <w:rsid w:val="00330E89"/>
    <w:rsid w:val="00360524"/>
    <w:rsid w:val="003E7D2F"/>
    <w:rsid w:val="0048362B"/>
    <w:rsid w:val="004A37F9"/>
    <w:rsid w:val="004A5777"/>
    <w:rsid w:val="004D16CC"/>
    <w:rsid w:val="005327AA"/>
    <w:rsid w:val="0055529B"/>
    <w:rsid w:val="00570182"/>
    <w:rsid w:val="005A45ED"/>
    <w:rsid w:val="005B3B1B"/>
    <w:rsid w:val="005E39B1"/>
    <w:rsid w:val="006B0601"/>
    <w:rsid w:val="0077501A"/>
    <w:rsid w:val="00795A04"/>
    <w:rsid w:val="007A56DF"/>
    <w:rsid w:val="00825CD0"/>
    <w:rsid w:val="00826AAD"/>
    <w:rsid w:val="008C7624"/>
    <w:rsid w:val="008E4D9F"/>
    <w:rsid w:val="0090017A"/>
    <w:rsid w:val="00902CF7"/>
    <w:rsid w:val="009857CB"/>
    <w:rsid w:val="00992EC6"/>
    <w:rsid w:val="00A62A3A"/>
    <w:rsid w:val="00AA568C"/>
    <w:rsid w:val="00AB1F84"/>
    <w:rsid w:val="00AD60CB"/>
    <w:rsid w:val="00B134E9"/>
    <w:rsid w:val="00B52094"/>
    <w:rsid w:val="00B52465"/>
    <w:rsid w:val="00BC355F"/>
    <w:rsid w:val="00CB6FFD"/>
    <w:rsid w:val="00D22634"/>
    <w:rsid w:val="00D26333"/>
    <w:rsid w:val="00D408C1"/>
    <w:rsid w:val="00D821A7"/>
    <w:rsid w:val="00D85077"/>
    <w:rsid w:val="00D90921"/>
    <w:rsid w:val="00DA50A8"/>
    <w:rsid w:val="00E25C57"/>
    <w:rsid w:val="00E71101"/>
    <w:rsid w:val="00EA3B2A"/>
    <w:rsid w:val="00EC5DDA"/>
    <w:rsid w:val="00ED70B3"/>
    <w:rsid w:val="00F30BFA"/>
    <w:rsid w:val="00F72A83"/>
    <w:rsid w:val="00FE78E0"/>
    <w:rsid w:val="00FF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6668DF-2FC2-413E-9522-E5A918AE4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624"/>
    <w:pPr>
      <w:ind w:left="720"/>
      <w:contextualSpacing/>
    </w:pPr>
  </w:style>
  <w:style w:type="table" w:styleId="TableGrid">
    <w:name w:val="Table Grid"/>
    <w:basedOn w:val="TableNormal"/>
    <w:uiPriority w:val="39"/>
    <w:rsid w:val="00CB6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17A"/>
  </w:style>
  <w:style w:type="paragraph" w:styleId="Footer">
    <w:name w:val="footer"/>
    <w:basedOn w:val="Normal"/>
    <w:link w:val="FooterChar"/>
    <w:uiPriority w:val="99"/>
    <w:unhideWhenUsed/>
    <w:rsid w:val="00900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4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7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Management Plan</dc:title>
  <dc:subject>Business Analyst Documents Template Toolkit</dc:subject>
  <dc:creator>https://thebusinessanalystjobdescription.com/</dc:creator>
  <cp:keywords>https:/thebusinessanalystjobdescription.com</cp:keywords>
  <dc:description/>
  <cp:lastModifiedBy>Umang Gupta</cp:lastModifiedBy>
  <cp:revision>3</cp:revision>
  <dcterms:created xsi:type="dcterms:W3CDTF">2015-09-23T06:35:00Z</dcterms:created>
  <dcterms:modified xsi:type="dcterms:W3CDTF">2022-09-22T10:40:00Z</dcterms:modified>
</cp:coreProperties>
</file>